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E5714" w:rsidRDefault="00157613">
      <w:pPr>
        <w:spacing w:before="240" w:after="240"/>
      </w:pPr>
      <w:r>
        <w:t>Emsculpt NEO Before and After.Article.Reston Dermatology + Cosmetic Center.KA</w:t>
      </w:r>
    </w:p>
    <w:p w14:paraId="00000002" w14:textId="77777777" w:rsidR="00DE5714" w:rsidRDefault="00157613">
      <w:pPr>
        <w:spacing w:before="240" w:after="240"/>
      </w:pPr>
      <w:r>
        <w:t>/Emsculpt NEO before and after</w:t>
      </w:r>
    </w:p>
    <w:p w14:paraId="00000003" w14:textId="77777777" w:rsidR="00DE5714" w:rsidRDefault="00157613">
      <w:pPr>
        <w:spacing w:before="240" w:after="240"/>
      </w:pPr>
      <w:r>
        <w:t>KW Emsculpt NEO before and after</w:t>
      </w:r>
    </w:p>
    <w:p w14:paraId="00000004" w14:textId="77777777" w:rsidR="00DE5714" w:rsidRDefault="00157613">
      <w:pPr>
        <w:spacing w:before="240" w:after="240"/>
      </w:pPr>
      <w:r>
        <w:t>META: Emsculpt NEO before and after images show the amazing two-pronged treatment that reduces stubborn fat while building sexy, strong muscles. Learn more here.</w:t>
      </w:r>
    </w:p>
    <w:p w14:paraId="00000005" w14:textId="77777777" w:rsidR="00DE5714" w:rsidRDefault="00157613">
      <w:pPr>
        <w:spacing w:before="240" w:after="240"/>
      </w:pPr>
      <w:r>
        <w:t>Emsculpt NEO Before and After | Real Patient Results</w:t>
      </w:r>
    </w:p>
    <w:p w14:paraId="00000006" w14:textId="096F43E2" w:rsidR="00DE5714" w:rsidRDefault="00157613">
      <w:pPr>
        <w:spacing w:before="240" w:after="240"/>
      </w:pPr>
      <w:r>
        <w:t xml:space="preserve">Emsculpt NEO before and after pictures exhibit </w:t>
      </w:r>
      <w:r>
        <w:t xml:space="preserve">the amazing results patients can achieve with this new body shaping treatment. </w:t>
      </w:r>
      <w:r w:rsidRPr="00764BC5">
        <w:rPr>
          <w:u w:val="single"/>
        </w:rPr>
        <w:t xml:space="preserve">Read on to learn more about the </w:t>
      </w:r>
      <w:r w:rsidR="00764BC5" w:rsidRPr="00764BC5">
        <w:rPr>
          <w:u w:val="single"/>
        </w:rPr>
        <w:t>muscle</w:t>
      </w:r>
      <w:r>
        <w:rPr>
          <w:u w:val="single"/>
        </w:rPr>
        <w:t>-</w:t>
      </w:r>
      <w:r w:rsidR="00764BC5" w:rsidRPr="00764BC5">
        <w:rPr>
          <w:u w:val="single"/>
        </w:rPr>
        <w:t>building tr</w:t>
      </w:r>
      <w:r w:rsidRPr="00764BC5">
        <w:rPr>
          <w:u w:val="single"/>
        </w:rPr>
        <w:t>eatment</w:t>
      </w:r>
      <w:r>
        <w:t xml:space="preserve"> and how it provides patients with dramatic body transformations.s</w:t>
      </w:r>
    </w:p>
    <w:p w14:paraId="00000007" w14:textId="72296368" w:rsidR="00DE5714" w:rsidRDefault="00157613">
      <w:pPr>
        <w:spacing w:before="240" w:after="240"/>
      </w:pPr>
      <w:r>
        <w:t>Emsculpt NEO Before and After Results</w:t>
      </w:r>
      <w:r w:rsidR="00764BC5">
        <w:t>*</w:t>
      </w:r>
    </w:p>
    <w:p w14:paraId="00000008" w14:textId="741BDCCB" w:rsidR="00DE5714" w:rsidRDefault="00157613">
      <w:pPr>
        <w:spacing w:before="240" w:after="240"/>
      </w:pPr>
      <w:r>
        <w:t>As with any</w:t>
      </w:r>
      <w:r>
        <w:t xml:space="preserve"> body shaping treatment, results </w:t>
      </w:r>
      <w:r>
        <w:t>vary.*</w:t>
      </w:r>
      <w:r>
        <w:t xml:space="preserve"> However, the impressive Emsculpt NEO before and after pictures illustrate actu</w:t>
      </w:r>
      <w:r>
        <w:t>al patient results. Each transformation shows noticeably more lean, sculpted muscles and remarkable fat reduction.</w:t>
      </w:r>
    </w:p>
    <w:p w14:paraId="00000009" w14:textId="38D78F62" w:rsidR="00DE5714" w:rsidRDefault="00157613">
      <w:pPr>
        <w:spacing w:before="240" w:after="240"/>
      </w:pPr>
      <w:r>
        <w:t>The impressive outcome</w:t>
      </w:r>
      <w:r>
        <w:t>s shown in each image are only possible when a patient selects a skilled and reputable professional to perform this technique-sensitive treatment. Reston Dermatology + Cosmetic Center is a leading professional provider of Emsculpt NEO. They help patients a</w:t>
      </w:r>
      <w:r>
        <w:t>chieve dramatic body shaping results because they have the experience and knowledge.</w:t>
      </w:r>
    </w:p>
    <w:p w14:paraId="40A46D28" w14:textId="39893229" w:rsidR="00764BC5" w:rsidRDefault="00764BC5">
      <w:pPr>
        <w:spacing w:before="240" w:after="240"/>
      </w:pPr>
      <w:r w:rsidRPr="00764BC5">
        <w:rPr>
          <w:highlight w:val="yellow"/>
        </w:rPr>
        <w:t>INSERT SLIDESHOW</w:t>
      </w:r>
    </w:p>
    <w:p w14:paraId="0000000A" w14:textId="77777777" w:rsidR="00DE5714" w:rsidRDefault="00157613">
      <w:pPr>
        <w:spacing w:before="240" w:after="240"/>
      </w:pPr>
      <w:r>
        <w:t>The Original Emsculpt Treatment</w:t>
      </w:r>
    </w:p>
    <w:p w14:paraId="0000000B" w14:textId="77777777" w:rsidR="00DE5714" w:rsidRDefault="00157613">
      <w:pPr>
        <w:spacing w:before="240" w:after="240"/>
      </w:pPr>
      <w:r>
        <w:t>The original Emsculpt machine changed the body sculpting world as the first FDA-cleared way to improve abdominal tone by strengthening abdo</w:t>
      </w:r>
      <w:r>
        <w:t>minal muscles. In addition, Emsculpt can also enhance, tone, and firm the muscles of the buttocks, thighs, arms, and calves.</w:t>
      </w:r>
    </w:p>
    <w:p w14:paraId="0000000C" w14:textId="77777777" w:rsidR="00DE5714" w:rsidRDefault="00157613">
      <w:pPr>
        <w:spacing w:before="240" w:after="240"/>
      </w:pPr>
      <w:r>
        <w:t>Emsculpt uses Highly Focused Electromagnetic (HIFEM) energy. The HIFEM energy stimulates muscle tissue, inducing supramaximal contr</w:t>
      </w:r>
      <w:r>
        <w:t>actions. One single treatment performs over 20,000 supramaximal contractions in the target area. This is the equivalent of 20,000 crunches, lunges, bicep curls, calf raises, or squats (depending on what muscle group you select to treat.)</w:t>
      </w:r>
    </w:p>
    <w:p w14:paraId="0000000D" w14:textId="71424C95" w:rsidR="00DE5714" w:rsidRDefault="00157613">
      <w:pPr>
        <w:spacing w:before="240" w:after="240"/>
      </w:pPr>
      <w:r>
        <w:t>To adapt to the st</w:t>
      </w:r>
      <w:r>
        <w:t>ress of the contractions, the body creates new muscle cells and strengthens existing tissue. The outcome to this treatment is a</w:t>
      </w:r>
      <w:r>
        <w:t xml:space="preserve"> stronger core, sculpted abs, toned thighs and calves, defined biceps and triceps, and a firmer, lifted buttocks.</w:t>
      </w:r>
    </w:p>
    <w:p w14:paraId="0000000E" w14:textId="77777777" w:rsidR="00DE5714" w:rsidRDefault="00157613">
      <w:pPr>
        <w:spacing w:before="240" w:after="240"/>
      </w:pPr>
      <w:r>
        <w:t>How is Emsculpt NEO Different fr</w:t>
      </w:r>
      <w:r>
        <w:t>om the Original Emsculpt?</w:t>
      </w:r>
    </w:p>
    <w:p w14:paraId="0000000F" w14:textId="78E19673" w:rsidR="00DE5714" w:rsidRDefault="00157613">
      <w:pPr>
        <w:spacing w:before="240" w:after="240"/>
      </w:pPr>
      <w:r>
        <w:lastRenderedPageBreak/>
        <w:t>Emsculpt NEO empliys</w:t>
      </w:r>
      <w:r>
        <w:t xml:space="preserve"> the same muscle-building technology as the original treatment. However, the new body shaping treatment adds an additional way to target and eliminate fat cells. Emsculpt NEO combines HIFEM energy with Radiofr</w:t>
      </w:r>
      <w:r>
        <w:t>equency (RF) energy. The addition of RF allows this new treatment to build muscles while also burning off persistent fat.</w:t>
      </w:r>
    </w:p>
    <w:p w14:paraId="00000010" w14:textId="77777777" w:rsidR="00DE5714" w:rsidRDefault="00157613">
      <w:pPr>
        <w:spacing w:before="240" w:after="240"/>
      </w:pPr>
      <w:r>
        <w:t>As is seen in the impressive Emsculpt NEO before and after images, this multifaceted treatment transforms each patient’s body by creat</w:t>
      </w:r>
      <w:r>
        <w:t>ing a stronger, slimmer looking physique.</w:t>
      </w:r>
    </w:p>
    <w:p w14:paraId="00000011" w14:textId="77777777" w:rsidR="00DE5714" w:rsidRDefault="00157613">
      <w:pPr>
        <w:spacing w:before="240" w:after="240"/>
      </w:pPr>
      <w:r>
        <w:t>How Does Emsculpt NEO Reduce Fat?</w:t>
      </w:r>
    </w:p>
    <w:p w14:paraId="00000012" w14:textId="77777777" w:rsidR="00DE5714" w:rsidRDefault="00157613">
      <w:pPr>
        <w:spacing w:before="240" w:after="240"/>
      </w:pPr>
      <w:r>
        <w:t>RF energy heats the fat cells located above the target muscle group. This thermal energy causes the fat cell’s membrane to rupture. The process destroys the fat cell completely. Ov</w:t>
      </w:r>
      <w:r>
        <w:t>er the span of several weeks after treatment, the body naturally gathers the dead cells and processes them out of the body.</w:t>
      </w:r>
    </w:p>
    <w:p w14:paraId="00000013" w14:textId="77777777" w:rsidR="00DE5714" w:rsidRDefault="00157613">
      <w:pPr>
        <w:spacing w:before="240" w:after="240"/>
      </w:pPr>
      <w:r>
        <w:t>Studies show that Emsculpt NEO reduces fat by 30% at the treatment site. This statistic makes the new treatment the most effective n</w:t>
      </w:r>
      <w:r>
        <w:t>on-invasive fat reduction option available.</w:t>
      </w:r>
    </w:p>
    <w:p w14:paraId="00000014" w14:textId="77777777" w:rsidR="00DE5714" w:rsidRDefault="00157613">
      <w:pPr>
        <w:spacing w:before="240" w:after="240"/>
      </w:pPr>
      <w:r>
        <w:t>Emsculpt NEO Near Me</w:t>
      </w:r>
    </w:p>
    <w:p w14:paraId="00000015" w14:textId="3CC5B924" w:rsidR="00DE5714" w:rsidRDefault="00157613">
      <w:pPr>
        <w:spacing w:before="240" w:after="240"/>
      </w:pPr>
      <w:r>
        <w:t xml:space="preserve">If you are ready to experience your own Emsculpt NEO before and after transformation, contact Reston Dermatology + Cosmetic Center in Reston, VA. </w:t>
      </w:r>
      <w:r w:rsidRPr="00764BC5">
        <w:rPr>
          <w:u w:val="single"/>
        </w:rPr>
        <w:t>We are a leading Emsculpt NEO provider in</w:t>
      </w:r>
      <w:r w:rsidR="00764BC5">
        <w:rPr>
          <w:u w:val="single"/>
        </w:rPr>
        <w:t xml:space="preserve"> Reston, VA</w:t>
      </w:r>
      <w:r>
        <w:t xml:space="preserve">. Call us at 703-775-2190 to schedule your free consultation and learn more about this new body shaping method. </w:t>
      </w:r>
    </w:p>
    <w:p w14:paraId="00000016" w14:textId="77777777" w:rsidR="00DE5714" w:rsidRDefault="00DE5714"/>
    <w:sectPr w:rsidR="00DE571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zA3MTM0tjAytTRQ0lEKTi0uzszPAykwrAUAuhQqoywAAAA="/>
  </w:docVars>
  <w:rsids>
    <w:rsidRoot w:val="00DE5714"/>
    <w:rsid w:val="00157613"/>
    <w:rsid w:val="00764BC5"/>
    <w:rsid w:val="00DE5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B7E71"/>
  <w15:docId w15:val="{9091236F-850A-47F9-A823-EE3A2AEF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63</Words>
  <Characters>3063</Characters>
  <Application>Microsoft Office Word</Application>
  <DocSecurity>0</DocSecurity>
  <Lines>60</Lines>
  <Paragraphs>33</Paragraphs>
  <ScaleCrop>false</ScaleCrop>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29T17:19:00Z</dcterms:created>
  <dcterms:modified xsi:type="dcterms:W3CDTF">2021-06-29T17:24:00Z</dcterms:modified>
</cp:coreProperties>
</file>